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CR P. aerugino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ESBL E. cloac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MR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ESBL K. pneumoni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ESBL E. col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 (95% CI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 (95% CI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 (95% CI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 (95% CI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 (95% CI)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1 (0.01,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1 (0.01,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3 (0.03, 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2 (0.02, 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4 (0.03,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8 (1.01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21 (1.13, 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95 (0.91,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97, 1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 (0.95, 1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0.89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81 (0.66, 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85 (0.75, 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84 (0.76, 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.95, 1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generation 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0.98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 (1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97, 1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12 (1.04,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32 (1.04, 1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 (0.79,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 (0.68, 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6 (0.63, 0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 (0.82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86 (0.75, 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 (0.97, 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8 (0.72, 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7 (0.15, 0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2 (0.11, 0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1 (0.1, 0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5 (0.12, 0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4 (0.12, 0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12 (1.01,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 (0.99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 (0.86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 (0.86, 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 (0.86, 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 (0.93,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generation 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 (0.87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 (0.99,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15 (1.02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15 (1.03, 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9 (1.23, 2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58 (0.33, 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 (0.98, 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47 (1.08, 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82 (0.73, 0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4:15:03Z</dcterms:created>
  <dcterms:modified xsi:type="dcterms:W3CDTF">2025-06-19T14:1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